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6BC414" w14:textId="4C93E403" w:rsidR="003B23F9" w:rsidRDefault="00FC2C9C" w:rsidP="00FE4D06">
      <w:pPr>
        <w:jc w:val="center"/>
      </w:pPr>
      <w:r>
        <w:t xml:space="preserve">CS 250 </w:t>
      </w:r>
      <w:r w:rsidR="001A787F">
        <w:t>Spring 2017</w:t>
      </w:r>
      <w:r w:rsidR="000F764D">
        <w:t xml:space="preserve"> Homework 07</w:t>
      </w:r>
    </w:p>
    <w:p w14:paraId="06A76CD7" w14:textId="23EAB3BB" w:rsidR="00D31C21" w:rsidRDefault="003B23F9" w:rsidP="003B23F9">
      <w:pPr>
        <w:jc w:val="center"/>
      </w:pPr>
      <w:r>
        <w:t>D</w:t>
      </w:r>
      <w:r w:rsidR="002648C9">
        <w:t>u</w:t>
      </w:r>
      <w:r w:rsidR="00EE0FD7">
        <w:t>e 11:58pm Friday, March 10</w:t>
      </w:r>
      <w:r w:rsidR="006523D1">
        <w:t>,</w:t>
      </w:r>
      <w:r w:rsidR="001A787F">
        <w:t xml:space="preserve"> 2017</w:t>
      </w:r>
    </w:p>
    <w:p w14:paraId="3703E4DE" w14:textId="4F934893" w:rsidR="003B23F9" w:rsidRDefault="001A787F" w:rsidP="001A787F">
      <w:pPr>
        <w:jc w:val="center"/>
      </w:pPr>
      <w:r>
        <w:t>Submit your typewritten file in PDF format to Blackboard.</w:t>
      </w:r>
    </w:p>
    <w:p w14:paraId="631F0536" w14:textId="77777777" w:rsidR="001A787F" w:rsidRDefault="001A787F" w:rsidP="001A787F">
      <w:pPr>
        <w:jc w:val="center"/>
      </w:pPr>
    </w:p>
    <w:p w14:paraId="784D978A" w14:textId="76A1C782" w:rsidR="004D1D53" w:rsidRDefault="004D1D53" w:rsidP="00897379"/>
    <w:p w14:paraId="380C911C" w14:textId="77777777" w:rsidR="00053950" w:rsidRDefault="00B63FD3" w:rsidP="00F8199B">
      <w:pPr>
        <w:pStyle w:val="ListParagraph"/>
        <w:numPr>
          <w:ilvl w:val="0"/>
          <w:numId w:val="12"/>
        </w:numPr>
      </w:pPr>
      <w:r>
        <w:t xml:space="preserve">Text exercise 5.8.  </w:t>
      </w:r>
      <w:r w:rsidR="008A2004">
        <w:t xml:space="preserve">Assume that after the last instruction of the given code snippet is fetched, that the instructions fetched are denoted “???”.  </w:t>
      </w:r>
      <w:r w:rsidR="00F8199B">
        <w:t xml:space="preserve">Note that the pipeline of Figure 5.5 cannot read an operand </w:t>
      </w:r>
      <w:r w:rsidR="008A2004">
        <w:t xml:space="preserve">that is </w:t>
      </w:r>
      <w:r w:rsidR="00F8199B">
        <w:t xml:space="preserve">written into the register unit on clock cycle N until clock cycle N+1.  </w:t>
      </w:r>
      <w:r>
        <w:t>The comment to line 3</w:t>
      </w:r>
      <w:r w:rsidR="00F8199B">
        <w:t xml:space="preserve"> of the assembly code</w:t>
      </w:r>
      <w:r>
        <w:t xml:space="preserve"> should read “# put 20 in register 9”.</w:t>
      </w:r>
      <w:r>
        <w:br/>
        <w:t>Answer:</w:t>
      </w:r>
      <w:r w:rsidR="00F67568">
        <w:t xml:space="preserve">  Let your answer start as follows:</w:t>
      </w:r>
      <w:r w:rsidR="00F8199B">
        <w:br/>
        <w:t>Fetch</w:t>
      </w:r>
      <w:r w:rsidR="00F8199B">
        <w:br/>
        <w:t>Clock</w:t>
      </w:r>
      <w:r w:rsidR="00F8199B">
        <w:br/>
        <w:t>Cycle</w:t>
      </w:r>
      <w:r w:rsidR="00F8199B">
        <w:tab/>
        <w:t>Instr.</w:t>
      </w:r>
      <w:r w:rsidR="00F8199B">
        <w:tab/>
        <w:t>Operands</w:t>
      </w:r>
      <w:r w:rsidR="00F8199B">
        <w:tab/>
        <w:t>Comment</w:t>
      </w:r>
      <w:r>
        <w:br/>
      </w:r>
      <w:r w:rsidR="00F8199B">
        <w:t>1</w:t>
      </w:r>
      <w:r w:rsidR="00F8199B">
        <w:tab/>
      </w:r>
      <w:r w:rsidR="00F8199B">
        <w:tab/>
      </w:r>
      <w:r>
        <w:t>loadi</w:t>
      </w:r>
      <w:r>
        <w:tab/>
        <w:t>r7, 10</w:t>
      </w:r>
      <w:r>
        <w:tab/>
      </w:r>
      <w:r w:rsidR="00F8199B">
        <w:tab/>
      </w:r>
      <w:r w:rsidR="0093328C">
        <w:t># P</w:t>
      </w:r>
      <w:r>
        <w:t xml:space="preserve">ut 10 in register </w:t>
      </w:r>
      <w:r w:rsidR="00F8199B">
        <w:t>7, a load immediate instruction</w:t>
      </w:r>
      <w:r w:rsidR="00E7375C">
        <w:t>,</w:t>
      </w:r>
      <w:r w:rsidR="00F8199B">
        <w:br/>
        <w:t xml:space="preserve"> </w:t>
      </w:r>
      <w:r w:rsidR="00F8199B">
        <w:tab/>
      </w:r>
      <w:r w:rsidR="00F8199B">
        <w:tab/>
      </w:r>
      <w:r w:rsidR="00F8199B">
        <w:tab/>
      </w:r>
      <w:r w:rsidR="00F8199B">
        <w:tab/>
      </w:r>
      <w:r w:rsidR="00F8199B">
        <w:tab/>
        <w:t xml:space="preserve"># </w:t>
      </w:r>
      <w:r>
        <w:t>where 10 is carried within a field of the loadi instruction</w:t>
      </w:r>
      <w:r w:rsidR="00F8199B">
        <w:br/>
        <w:t xml:space="preserve"> </w:t>
      </w:r>
      <w:r w:rsidR="00F8199B">
        <w:tab/>
      </w:r>
      <w:r w:rsidR="00F8199B">
        <w:tab/>
      </w:r>
      <w:r w:rsidR="00F8199B">
        <w:tab/>
      </w:r>
      <w:r w:rsidR="00F8199B">
        <w:tab/>
      </w:r>
      <w:r w:rsidR="00F8199B">
        <w:tab/>
        <w:t># and will be written into the register unit on clock cycle 5</w:t>
      </w:r>
      <w:r w:rsidR="00E7375C">
        <w:t>.</w:t>
      </w:r>
    </w:p>
    <w:p w14:paraId="2D00FD0D" w14:textId="77777777" w:rsidR="00053950" w:rsidRDefault="00053950" w:rsidP="00053950">
      <w:pPr>
        <w:pStyle w:val="ListParagraph"/>
        <w:ind w:left="360"/>
      </w:pPr>
      <w:r>
        <w:t>2</w:t>
      </w:r>
      <w:r>
        <w:tab/>
      </w:r>
      <w:r>
        <w:tab/>
        <w:t>loadi</w:t>
      </w:r>
      <w:r>
        <w:tab/>
        <w:t>r8, 16</w:t>
      </w:r>
      <w:r>
        <w:tab/>
      </w:r>
      <w:r>
        <w:tab/>
        <w:t xml:space="preserve"># Put 16 in register 8, </w:t>
      </w:r>
    </w:p>
    <w:p w14:paraId="47F6B4B9" w14:textId="77777777" w:rsidR="00053950" w:rsidRDefault="00053950" w:rsidP="00053950">
      <w:pPr>
        <w:pStyle w:val="ListParagraph"/>
        <w:ind w:left="360"/>
      </w:pPr>
      <w:r>
        <w:t>3</w:t>
      </w:r>
      <w:r>
        <w:tab/>
      </w:r>
      <w:r>
        <w:tab/>
        <w:t>loadi</w:t>
      </w:r>
      <w:r>
        <w:tab/>
        <w:t>r9, 20</w:t>
      </w:r>
      <w:r>
        <w:tab/>
      </w:r>
      <w:r>
        <w:tab/>
        <w:t># Put 20 in register 9</w:t>
      </w:r>
    </w:p>
    <w:p w14:paraId="3903FD9D" w14:textId="77777777" w:rsidR="00053950" w:rsidRDefault="00053950" w:rsidP="00053950">
      <w:pPr>
        <w:pStyle w:val="ListParagraph"/>
        <w:ind w:left="360"/>
      </w:pPr>
      <w:r>
        <w:t>4</w:t>
      </w:r>
      <w:r>
        <w:tab/>
      </w:r>
      <w:r>
        <w:tab/>
        <w:t>nop</w:t>
      </w:r>
      <w:r>
        <w:tab/>
      </w:r>
      <w:r>
        <w:tab/>
      </w:r>
      <w:r>
        <w:tab/>
        <w:t># wait for register 7 and register 8</w:t>
      </w:r>
    </w:p>
    <w:p w14:paraId="78621FE7" w14:textId="77777777" w:rsidR="00053950" w:rsidRDefault="00053950" w:rsidP="00053950">
      <w:pPr>
        <w:pStyle w:val="ListParagraph"/>
        <w:ind w:left="360"/>
      </w:pPr>
      <w:r>
        <w:t>5</w:t>
      </w:r>
      <w:r>
        <w:tab/>
      </w:r>
      <w:r>
        <w:tab/>
        <w:t>nop</w:t>
      </w:r>
      <w:r>
        <w:tab/>
      </w:r>
      <w:r>
        <w:tab/>
      </w:r>
      <w:r>
        <w:tab/>
        <w:t># wait for register 7 and register 8</w:t>
      </w:r>
    </w:p>
    <w:p w14:paraId="1831677F" w14:textId="77777777" w:rsidR="00053950" w:rsidRDefault="00053950" w:rsidP="00053950">
      <w:pPr>
        <w:pStyle w:val="ListParagraph"/>
        <w:ind w:left="360"/>
      </w:pPr>
      <w:r>
        <w:t>6</w:t>
      </w:r>
      <w:r>
        <w:tab/>
      </w:r>
      <w:r>
        <w:tab/>
        <w:t>nop</w:t>
      </w:r>
      <w:r>
        <w:tab/>
      </w:r>
      <w:r>
        <w:tab/>
      </w:r>
      <w:r>
        <w:tab/>
        <w:t># wait for register 7 and register 8</w:t>
      </w:r>
    </w:p>
    <w:p w14:paraId="436B5E50" w14:textId="77777777" w:rsidR="00053950" w:rsidRDefault="00053950" w:rsidP="00053950">
      <w:pPr>
        <w:pStyle w:val="ListParagraph"/>
        <w:ind w:left="360"/>
      </w:pPr>
      <w:r>
        <w:t>7</w:t>
      </w:r>
      <w:r>
        <w:tab/>
      </w:r>
      <w:r>
        <w:tab/>
        <w:t>addrr</w:t>
      </w:r>
      <w:r>
        <w:tab/>
        <w:t>r10, r7, r8</w:t>
      </w:r>
      <w:r>
        <w:tab/>
        <w:t># add register 7 and register 8, store in register 10</w:t>
      </w:r>
    </w:p>
    <w:p w14:paraId="104A0288" w14:textId="77777777" w:rsidR="00053950" w:rsidRDefault="00053950" w:rsidP="00053950">
      <w:pPr>
        <w:pStyle w:val="ListParagraph"/>
        <w:ind w:left="360"/>
      </w:pPr>
      <w:r>
        <w:t>8</w:t>
      </w:r>
      <w:r>
        <w:tab/>
      </w:r>
      <w:r>
        <w:tab/>
        <w:t>movr</w:t>
      </w:r>
      <w:r>
        <w:tab/>
        <w:t>r12, r9</w:t>
      </w:r>
      <w:r>
        <w:tab/>
      </w:r>
      <w:r>
        <w:tab/>
        <w:t># copy register 9 value to register 12</w:t>
      </w:r>
    </w:p>
    <w:p w14:paraId="0BEC4F59" w14:textId="77777777" w:rsidR="00053950" w:rsidRDefault="00053950" w:rsidP="00053950">
      <w:pPr>
        <w:pStyle w:val="ListParagraph"/>
        <w:ind w:left="360"/>
      </w:pPr>
      <w:r>
        <w:t>9</w:t>
      </w:r>
      <w:r>
        <w:tab/>
      </w:r>
      <w:r>
        <w:tab/>
        <w:t>movr</w:t>
      </w:r>
      <w:r>
        <w:tab/>
        <w:t>r11, r7</w:t>
      </w:r>
      <w:r>
        <w:tab/>
      </w:r>
      <w:r>
        <w:tab/>
        <w:t># copy register 7 value to register 11</w:t>
      </w:r>
    </w:p>
    <w:p w14:paraId="0AAFA116" w14:textId="77777777" w:rsidR="00053950" w:rsidRDefault="00053950" w:rsidP="00053950">
      <w:pPr>
        <w:pStyle w:val="ListParagraph"/>
        <w:ind w:left="360"/>
      </w:pPr>
      <w:r>
        <w:t>10</w:t>
      </w:r>
      <w:r>
        <w:tab/>
      </w:r>
      <w:r>
        <w:tab/>
        <w:t>nop</w:t>
      </w:r>
      <w:r>
        <w:tab/>
      </w:r>
      <w:r>
        <w:tab/>
      </w:r>
      <w:r>
        <w:tab/>
        <w:t># wait for register 11</w:t>
      </w:r>
    </w:p>
    <w:p w14:paraId="7D121546" w14:textId="77777777" w:rsidR="00053950" w:rsidRDefault="00053950" w:rsidP="00053950">
      <w:pPr>
        <w:pStyle w:val="ListParagraph"/>
        <w:ind w:left="360"/>
      </w:pPr>
      <w:r>
        <w:t>11</w:t>
      </w:r>
      <w:r>
        <w:tab/>
      </w:r>
      <w:r>
        <w:tab/>
        <w:t>nop</w:t>
      </w:r>
      <w:r>
        <w:tab/>
      </w:r>
      <w:r>
        <w:tab/>
      </w:r>
      <w:r>
        <w:tab/>
        <w:t># wait for register 11</w:t>
      </w:r>
    </w:p>
    <w:p w14:paraId="247C7A21" w14:textId="77777777" w:rsidR="00053950" w:rsidRDefault="00053950" w:rsidP="00053950">
      <w:pPr>
        <w:pStyle w:val="ListParagraph"/>
        <w:ind w:left="360"/>
      </w:pPr>
      <w:r>
        <w:t>12</w:t>
      </w:r>
      <w:r>
        <w:tab/>
      </w:r>
      <w:r>
        <w:tab/>
        <w:t>nop</w:t>
      </w:r>
      <w:r>
        <w:tab/>
      </w:r>
      <w:r>
        <w:tab/>
      </w:r>
      <w:r>
        <w:tab/>
        <w:t># wait for register 11</w:t>
      </w:r>
    </w:p>
    <w:p w14:paraId="19D7E1C8" w14:textId="77777777" w:rsidR="00053950" w:rsidRDefault="00053950" w:rsidP="00053950">
      <w:pPr>
        <w:pStyle w:val="ListParagraph"/>
        <w:ind w:left="360"/>
      </w:pPr>
      <w:r>
        <w:t>13</w:t>
      </w:r>
      <w:r>
        <w:tab/>
      </w:r>
      <w:r>
        <w:tab/>
        <w:t>nop</w:t>
      </w:r>
      <w:r>
        <w:tab/>
      </w:r>
      <w:r>
        <w:tab/>
      </w:r>
      <w:r>
        <w:tab/>
        <w:t># wait for register 11</w:t>
      </w:r>
    </w:p>
    <w:p w14:paraId="224751D2" w14:textId="77777777" w:rsidR="00053950" w:rsidRDefault="00053950" w:rsidP="00053950">
      <w:pPr>
        <w:pStyle w:val="ListParagraph"/>
        <w:ind w:left="360"/>
      </w:pPr>
      <w:r>
        <w:t>14</w:t>
      </w:r>
      <w:r>
        <w:tab/>
      </w:r>
      <w:r>
        <w:tab/>
        <w:t>addri</w:t>
      </w:r>
      <w:r>
        <w:tab/>
        <w:t>r14, r11, 27</w:t>
      </w:r>
      <w:r>
        <w:tab/>
        <w:t># add register 11 and 27, store in register 14</w:t>
      </w:r>
    </w:p>
    <w:p w14:paraId="35B70414" w14:textId="6FD0C9E1" w:rsidR="00B63FD3" w:rsidRDefault="00053950" w:rsidP="00053950">
      <w:pPr>
        <w:pStyle w:val="ListParagraph"/>
        <w:ind w:left="360"/>
      </w:pPr>
      <w:r>
        <w:t>15</w:t>
      </w:r>
      <w:r>
        <w:tab/>
      </w:r>
      <w:r>
        <w:tab/>
        <w:t>addrr</w:t>
      </w:r>
      <w:r>
        <w:tab/>
        <w:t>r13, r12, r11</w:t>
      </w:r>
      <w:r>
        <w:tab/>
        <w:t># add register 11 and register 12, store in</w:t>
      </w:r>
      <w:r w:rsidR="00850B40">
        <w:t xml:space="preserve"> register</w:t>
      </w:r>
      <w:r>
        <w:t xml:space="preserve"> 11</w:t>
      </w:r>
      <w:r w:rsidR="00E7375C">
        <w:br/>
        <w:t xml:space="preserve"> </w:t>
      </w:r>
      <w:r w:rsidR="00E7375C">
        <w:tab/>
      </w:r>
      <w:r w:rsidR="00E7375C">
        <w:tab/>
      </w:r>
      <w:r w:rsidR="00E7375C">
        <w:tab/>
      </w:r>
      <w:r w:rsidR="00E7375C">
        <w:tab/>
      </w:r>
      <w:r w:rsidR="00E7375C">
        <w:tab/>
      </w:r>
    </w:p>
    <w:p w14:paraId="6F8B0E01" w14:textId="1BDDFA7B" w:rsidR="00DF1D7A" w:rsidRDefault="00E714FA" w:rsidP="00DF1D7A">
      <w:pPr>
        <w:pStyle w:val="ListParagraph"/>
        <w:numPr>
          <w:ilvl w:val="0"/>
          <w:numId w:val="12"/>
        </w:numPr>
      </w:pPr>
      <w:r>
        <w:t>Tex</w:t>
      </w:r>
      <w:r w:rsidR="000F764D">
        <w:t>t exercise 6.4.</w:t>
      </w:r>
    </w:p>
    <w:p w14:paraId="2DDEFFC6" w14:textId="065E289E" w:rsidR="00DF1D7A" w:rsidRDefault="00950309" w:rsidP="00DF1D7A">
      <w:pPr>
        <w:ind w:left="360"/>
      </w:pPr>
      <w:r>
        <w:rPr>
          <w:b/>
        </w:rPr>
        <w:t xml:space="preserve">From Figure 6.6, we know that </w:t>
      </w:r>
      <w:r w:rsidR="00777FA7">
        <w:rPr>
          <w:b/>
        </w:rPr>
        <w:t>an offset value is treated as a constant. Adding a register address would result in that register value never being retrieved.</w:t>
      </w:r>
      <w:bookmarkStart w:id="0" w:name="_GoBack"/>
      <w:bookmarkEnd w:id="0"/>
    </w:p>
    <w:p w14:paraId="0471FBBE" w14:textId="77777777" w:rsidR="00DF1D7A" w:rsidRDefault="00DF1D7A" w:rsidP="00DF1D7A"/>
    <w:p w14:paraId="2C781C45" w14:textId="77777777" w:rsidR="00DF7BCF" w:rsidRDefault="00CB3FE2" w:rsidP="00FE4D06">
      <w:pPr>
        <w:pStyle w:val="ListParagraph"/>
        <w:numPr>
          <w:ilvl w:val="0"/>
          <w:numId w:val="12"/>
        </w:numPr>
      </w:pPr>
      <w:r>
        <w:t>Text exercise 6.6.</w:t>
      </w:r>
    </w:p>
    <w:p w14:paraId="7D8D842C" w14:textId="1B2C2DFD" w:rsidR="00F4507F" w:rsidRDefault="002139B9" w:rsidP="00DF7BCF">
      <w:pPr>
        <w:pStyle w:val="ListParagraph"/>
        <w:ind w:left="360"/>
      </w:pPr>
      <w:r>
        <w:rPr>
          <w:b/>
        </w:rPr>
        <w:t>The circuit is not an infinite loop because the Adder takes another input along with the output of the program counter. If a value is not supplied, the circuit will continue outputting the same instruction from memory.</w:t>
      </w:r>
      <w:r w:rsidR="00F4507F">
        <w:br/>
      </w:r>
    </w:p>
    <w:p w14:paraId="342DEBE4" w14:textId="062DE3C6" w:rsidR="008C5B84" w:rsidRDefault="00FC0E5D" w:rsidP="00F67568">
      <w:pPr>
        <w:pStyle w:val="ListParagraph"/>
        <w:numPr>
          <w:ilvl w:val="0"/>
          <w:numId w:val="12"/>
        </w:numPr>
      </w:pPr>
      <w:r>
        <w:t xml:space="preserve">Explain how </w:t>
      </w:r>
      <w:r w:rsidR="008F7F07">
        <w:t xml:space="preserve">a </w:t>
      </w:r>
      <w:r>
        <w:t>CPU with two execution modes uses those modes to run an operating system and also execute code written by a user.</w:t>
      </w:r>
    </w:p>
    <w:p w14:paraId="2C43D39E" w14:textId="5AB74ABC" w:rsidR="00FC0E5D" w:rsidRDefault="008F7F07" w:rsidP="008C5B84">
      <w:pPr>
        <w:pStyle w:val="ListParagraph"/>
        <w:ind w:left="360"/>
      </w:pPr>
      <w:r>
        <w:rPr>
          <w:b/>
        </w:rPr>
        <w:t xml:space="preserve">User code and OS code are executed in two different modes. OS code can execute all possible instructions since it has the highest privilege. User code will have some instructions deemed illegal since it would be unsafe to give a user complete control over </w:t>
      </w:r>
      <w:r>
        <w:rPr>
          <w:b/>
        </w:rPr>
        <w:lastRenderedPageBreak/>
        <w:t>the processor. As such, User code has less privilege than OS code.</w:t>
      </w:r>
      <w:r w:rsidR="00FC0E5D">
        <w:br/>
      </w:r>
    </w:p>
    <w:p w14:paraId="0568DF15" w14:textId="77777777" w:rsidR="00376B46" w:rsidRDefault="003E6EC7" w:rsidP="00FE4D06">
      <w:pPr>
        <w:pStyle w:val="ListParagraph"/>
        <w:numPr>
          <w:ilvl w:val="0"/>
          <w:numId w:val="12"/>
        </w:numPr>
      </w:pPr>
      <w:r>
        <w:t xml:space="preserve">You are designing a microcoded </w:t>
      </w:r>
      <w:r w:rsidR="005E4B38">
        <w:t xml:space="preserve">version of the </w:t>
      </w:r>
      <w:r>
        <w:t xml:space="preserve">CPU </w:t>
      </w:r>
      <w:r w:rsidR="005E4B38">
        <w:t xml:space="preserve">in chapter 6 of our textbook.  You </w:t>
      </w:r>
      <w:r>
        <w:t xml:space="preserve">have built a </w:t>
      </w:r>
      <w:r w:rsidR="00EA53A0">
        <w:t xml:space="preserve">fully-functional </w:t>
      </w:r>
      <w:r w:rsidR="005E4B38">
        <w:t>circuit that includes</w:t>
      </w:r>
      <w:r>
        <w:t xml:space="preserve"> all the components shown in Figure 6.9.  What additional component do you need</w:t>
      </w:r>
      <w:r w:rsidR="00EA53A0">
        <w:t>?  To what should it</w:t>
      </w:r>
      <w:r w:rsidR="005E4B38">
        <w:t>s input and its output</w:t>
      </w:r>
      <w:r w:rsidR="00EA53A0">
        <w:t xml:space="preserve"> be connected in Figure 6.9</w:t>
      </w:r>
      <w:r w:rsidR="005E4B38">
        <w:t>?</w:t>
      </w:r>
    </w:p>
    <w:p w14:paraId="095DC588" w14:textId="77777777" w:rsidR="00376B46" w:rsidRDefault="00376B46" w:rsidP="00376B46">
      <w:pPr>
        <w:pStyle w:val="ListParagraph"/>
        <w:ind w:left="360"/>
        <w:rPr>
          <w:b/>
        </w:rPr>
      </w:pPr>
      <w:r>
        <w:rPr>
          <w:b/>
        </w:rPr>
        <w:t xml:space="preserve">If the microcoded version of the CPU is done via Vertical Microcode, there needs to be something to convert macro instructions to micro instructions. This could be done with an FPGA or additional microcontroller that would be connected to instruction memory. </w:t>
      </w:r>
    </w:p>
    <w:p w14:paraId="68DD0A8E" w14:textId="318582E9" w:rsidR="00B73DED" w:rsidRDefault="00376B46" w:rsidP="00376B46">
      <w:pPr>
        <w:pStyle w:val="ListParagraph"/>
        <w:ind w:left="360"/>
      </w:pPr>
      <w:r>
        <w:rPr>
          <w:b/>
        </w:rPr>
        <w:t xml:space="preserve">If using a Horizontal Microcode, </w:t>
      </w:r>
      <w:r w:rsidR="00386758">
        <w:rPr>
          <w:b/>
        </w:rPr>
        <w:t>the CPU needs a data transfer mechanism and macro general purpose registers. The data transfer mechanism output would to the ALU and the Register Unit. It’s input would be instruction memory.</w:t>
      </w:r>
      <w:r w:rsidR="00EA53A0">
        <w:br/>
      </w:r>
    </w:p>
    <w:p w14:paraId="688094A2" w14:textId="750AE870" w:rsidR="005C6A2E" w:rsidRDefault="000A0156" w:rsidP="00FE4D06">
      <w:pPr>
        <w:pStyle w:val="ListParagraph"/>
        <w:numPr>
          <w:ilvl w:val="0"/>
          <w:numId w:val="12"/>
        </w:numPr>
      </w:pPr>
      <w:r>
        <w:t>Assume that the IF (instruction fetch), ID (instruction decode), EX (instruction execute), MEM (data memory access, read or write), and WB (write-back to a register) stages of a 5-stage pipelined version of Figure 6.9 have propagation delays of 20, 30, 50, 50, and 10 nanoseconds (ns), or 10</w:t>
      </w:r>
      <w:r>
        <w:rPr>
          <w:vertAlign w:val="superscript"/>
        </w:rPr>
        <w:t>-9</w:t>
      </w:r>
      <w:r>
        <w:t xml:space="preserve"> seconds, respectively.</w:t>
      </w:r>
    </w:p>
    <w:p w14:paraId="5BAB0D74" w14:textId="77777777" w:rsidR="00F8298E" w:rsidRDefault="000A0156" w:rsidP="000A0156">
      <w:pPr>
        <w:pStyle w:val="ListParagraph"/>
        <w:numPr>
          <w:ilvl w:val="1"/>
          <w:numId w:val="12"/>
        </w:numPr>
      </w:pPr>
      <w:r>
        <w:t>What is the fastest clock rate for this pipeline?</w:t>
      </w:r>
    </w:p>
    <w:p w14:paraId="644AB4E8" w14:textId="0BB4B6A7" w:rsidR="00F8298E" w:rsidRPr="00F8298E" w:rsidRDefault="00F8298E" w:rsidP="00F8298E">
      <w:pPr>
        <w:pStyle w:val="ListParagraph"/>
        <w:ind w:left="1080"/>
      </w:pPr>
      <m:oMathPara>
        <m:oMath>
          <m:f>
            <m:fPr>
              <m:ctrlPr>
                <w:rPr>
                  <w:rFonts w:ascii="Cambria Math" w:hAnsi="Cambria Math"/>
                  <w:i/>
                </w:rPr>
              </m:ctrlPr>
            </m:fPr>
            <m:num>
              <m:r>
                <w:rPr>
                  <w:rFonts w:ascii="Cambria Math" w:hAnsi="Cambria Math"/>
                </w:rPr>
                <m:t>1</m:t>
              </m:r>
            </m:num>
            <m:den>
              <m:r>
                <w:rPr>
                  <w:rFonts w:ascii="Cambria Math" w:hAnsi="Cambria Math"/>
                </w:rPr>
                <m:t>20+30+50+50+1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60</m:t>
              </m:r>
            </m:den>
          </m:f>
          <m:r>
            <w:rPr>
              <w:rFonts w:ascii="Cambria Math" w:hAnsi="Cambria Math"/>
            </w:rPr>
            <m:t xml:space="preserve">=0.00625GHz=6.25MHz </m:t>
          </m:r>
        </m:oMath>
      </m:oMathPara>
    </w:p>
    <w:p w14:paraId="3E840799" w14:textId="7746702F" w:rsidR="000A0156" w:rsidRPr="00F8298E" w:rsidRDefault="000A0156" w:rsidP="00F8298E">
      <w:pPr>
        <w:pStyle w:val="ListParagraph"/>
        <w:ind w:left="1080"/>
      </w:pPr>
      <w:r>
        <w:br/>
      </w:r>
    </w:p>
    <w:p w14:paraId="11BDA51F" w14:textId="4CEF1E1A" w:rsidR="00C65F36" w:rsidRPr="00D20CB4" w:rsidRDefault="000A0156" w:rsidP="000A0156">
      <w:pPr>
        <w:pStyle w:val="ListParagraph"/>
        <w:numPr>
          <w:ilvl w:val="1"/>
          <w:numId w:val="12"/>
        </w:numPr>
      </w:pPr>
      <w:r>
        <w:t xml:space="preserve">Assume that the stage registers </w:t>
      </w:r>
      <w:r w:rsidR="00C65F36">
        <w:t>required for pipelining each have</w:t>
      </w:r>
      <w:r>
        <w:t xml:space="preserve"> 3 ns of propagation delay</w:t>
      </w:r>
      <w:r w:rsidR="00C65F36">
        <w:t xml:space="preserve"> to record an input</w:t>
      </w:r>
      <w:r>
        <w:t>.  What was the propagation delay of the processor before pipelining?</w:t>
      </w:r>
      <w:r>
        <w:br/>
      </w:r>
      <m:oMathPara>
        <m:oMath>
          <m:d>
            <m:dPr>
              <m:ctrlPr>
                <w:rPr>
                  <w:rFonts w:ascii="Cambria Math" w:hAnsi="Cambria Math"/>
                  <w:i/>
                </w:rPr>
              </m:ctrlPr>
            </m:dPr>
            <m:e>
              <m:r>
                <w:rPr>
                  <w:rFonts w:ascii="Cambria Math" w:hAnsi="Cambria Math"/>
                </w:rPr>
                <m:t>20-3</m:t>
              </m:r>
            </m:e>
          </m:d>
          <m:r>
            <w:rPr>
              <w:rFonts w:ascii="Cambria Math" w:hAnsi="Cambria Math"/>
            </w:rPr>
            <m:t>+</m:t>
          </m:r>
          <m:d>
            <m:dPr>
              <m:ctrlPr>
                <w:rPr>
                  <w:rFonts w:ascii="Cambria Math" w:hAnsi="Cambria Math"/>
                  <w:i/>
                </w:rPr>
              </m:ctrlPr>
            </m:dPr>
            <m:e>
              <m:r>
                <w:rPr>
                  <w:rFonts w:ascii="Cambria Math" w:hAnsi="Cambria Math"/>
                </w:rPr>
                <m:t>30-3</m:t>
              </m:r>
            </m:e>
          </m:d>
          <m:r>
            <w:rPr>
              <w:rFonts w:ascii="Cambria Math" w:hAnsi="Cambria Math"/>
            </w:rPr>
            <m:t>+</m:t>
          </m:r>
          <m:d>
            <m:dPr>
              <m:ctrlPr>
                <w:rPr>
                  <w:rFonts w:ascii="Cambria Math" w:hAnsi="Cambria Math"/>
                  <w:i/>
                </w:rPr>
              </m:ctrlPr>
            </m:dPr>
            <m:e>
              <m:r>
                <w:rPr>
                  <w:rFonts w:ascii="Cambria Math" w:hAnsi="Cambria Math"/>
                </w:rPr>
                <m:t>50-3</m:t>
              </m:r>
            </m:e>
          </m:d>
          <m:r>
            <w:rPr>
              <w:rFonts w:ascii="Cambria Math" w:hAnsi="Cambria Math"/>
            </w:rPr>
            <m:t>+</m:t>
          </m:r>
          <m:d>
            <m:dPr>
              <m:ctrlPr>
                <w:rPr>
                  <w:rFonts w:ascii="Cambria Math" w:hAnsi="Cambria Math"/>
                  <w:i/>
                </w:rPr>
              </m:ctrlPr>
            </m:dPr>
            <m:e>
              <m:r>
                <w:rPr>
                  <w:rFonts w:ascii="Cambria Math" w:hAnsi="Cambria Math"/>
                </w:rPr>
                <m:t>50-3</m:t>
              </m:r>
            </m:e>
          </m:d>
          <m:r>
            <w:rPr>
              <w:rFonts w:ascii="Cambria Math" w:hAnsi="Cambria Math"/>
            </w:rPr>
            <m:t>+</m:t>
          </m:r>
          <m:d>
            <m:dPr>
              <m:ctrlPr>
                <w:rPr>
                  <w:rFonts w:ascii="Cambria Math" w:hAnsi="Cambria Math"/>
                  <w:i/>
                </w:rPr>
              </m:ctrlPr>
            </m:dPr>
            <m:e>
              <m:r>
                <w:rPr>
                  <w:rFonts w:ascii="Cambria Math" w:hAnsi="Cambria Math"/>
                </w:rPr>
                <m:t>10-3</m:t>
              </m:r>
            </m:e>
          </m:d>
          <m:r>
            <w:rPr>
              <w:rFonts w:ascii="Cambria Math" w:hAnsi="Cambria Math"/>
            </w:rPr>
            <m:t>=17+27+47+47+7</m:t>
          </m:r>
        </m:oMath>
      </m:oMathPara>
    </w:p>
    <w:p w14:paraId="0C62A67D" w14:textId="2C0B4CAD" w:rsidR="00D20CB4" w:rsidRPr="00D20CB4" w:rsidRDefault="00D20CB4" w:rsidP="00D20CB4">
      <w:pPr>
        <w:pStyle w:val="ListParagraph"/>
        <w:ind w:left="1080"/>
      </w:pPr>
      <m:oMathPara>
        <m:oMath>
          <m:r>
            <w:rPr>
              <w:rFonts w:ascii="Cambria Math" w:hAnsi="Cambria Math"/>
            </w:rPr>
            <m:t>142ns</m:t>
          </m:r>
        </m:oMath>
      </m:oMathPara>
    </w:p>
    <w:p w14:paraId="7810E4B0" w14:textId="77777777" w:rsidR="00F8298E" w:rsidRDefault="00F8298E" w:rsidP="00F8298E">
      <w:pPr>
        <w:pStyle w:val="ListParagraph"/>
        <w:ind w:left="1080"/>
      </w:pPr>
    </w:p>
    <w:p w14:paraId="09F5DC5C" w14:textId="2C3F50C6" w:rsidR="00EA2CEB" w:rsidRPr="00EA2CEB" w:rsidRDefault="00C65F36" w:rsidP="001B2067">
      <w:pPr>
        <w:pStyle w:val="ListParagraph"/>
        <w:numPr>
          <w:ilvl w:val="1"/>
          <w:numId w:val="12"/>
        </w:numPr>
      </w:pPr>
      <w:r>
        <w:t>Ideally, how much faster is this processor once it is pipelined?</w:t>
      </w:r>
      <w:r>
        <w:br/>
      </w:r>
      <w:r w:rsidR="00EA2CEB">
        <w:t>20%</w:t>
      </w:r>
    </w:p>
    <w:p w14:paraId="59D26927" w14:textId="77777777" w:rsidR="00D20CB4" w:rsidRDefault="00D20CB4" w:rsidP="00D20CB4">
      <w:pPr>
        <w:pStyle w:val="ListParagraph"/>
        <w:ind w:left="1080"/>
      </w:pPr>
    </w:p>
    <w:p w14:paraId="1EB8FBBE" w14:textId="306EBDDE" w:rsidR="00602E0D" w:rsidRDefault="00602E0D" w:rsidP="00F67568">
      <w:pPr>
        <w:pStyle w:val="ListParagraph"/>
        <w:numPr>
          <w:ilvl w:val="0"/>
          <w:numId w:val="12"/>
        </w:numPr>
      </w:pPr>
      <w:r>
        <w:t xml:space="preserve">Could the multiplexer controlled by the signal RegDst in Lecture </w:t>
      </w:r>
      <w:r w:rsidR="00E714FA">
        <w:t>1</w:t>
      </w:r>
      <w:r>
        <w:t xml:space="preserve">5, slide 52 be moved from the EX stage to the MEM stage without compromising the correct functioning of the pipeline?  Could this multiplexer be moved all the way to the WB stage and have correct operation of the pipeline be preserved?  Why does the design in this slide place the </w:t>
      </w:r>
      <w:r w:rsidR="00F67568">
        <w:t>multiplexer in the EX stage?</w:t>
      </w:r>
    </w:p>
    <w:p w14:paraId="2376B5C5" w14:textId="017D2574" w:rsidR="00740EA6" w:rsidRDefault="00740EA6" w:rsidP="00740EA6">
      <w:pPr>
        <w:pStyle w:val="ListParagraph"/>
        <w:ind w:left="360"/>
      </w:pPr>
      <w:r>
        <w:rPr>
          <w:b/>
        </w:rPr>
        <w:t>It could be moved back to the MEM stage but not the WB stage because the result is expected at the end of the MEM stage. The multiplexer is placed in the EX stage because it gets it’s result at the end of the ID stage, so the EX stage is the first possible stage it can execute.</w:t>
      </w:r>
    </w:p>
    <w:sectPr w:rsidR="00740EA6" w:rsidSect="00FC3B9D">
      <w:headerReference w:type="default" r:id="rId7"/>
      <w:footerReference w:type="even" r:id="rId8"/>
      <w:footerReference w:type="default" r:id="rId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C80420" w14:textId="77777777" w:rsidR="00C82DE7" w:rsidRDefault="00C82DE7" w:rsidP="00CE0FCC">
      <w:r>
        <w:separator/>
      </w:r>
    </w:p>
  </w:endnote>
  <w:endnote w:type="continuationSeparator" w:id="0">
    <w:p w14:paraId="3E34B26E" w14:textId="77777777" w:rsidR="00C82DE7" w:rsidRDefault="00C82DE7" w:rsidP="00CE0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AF3C4" w14:textId="77777777" w:rsidR="00C82DE7" w:rsidRDefault="00C82DE7" w:rsidP="00D476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BE0C81" w14:textId="77777777" w:rsidR="00C82DE7" w:rsidRDefault="00C82DE7" w:rsidP="00CE0FCC">
    <w:pPr>
      <w:pStyle w:val="Footer"/>
      <w:ind w:right="360"/>
    </w:pPr>
  </w:p>
  <w:p w14:paraId="5A29928C" w14:textId="77777777" w:rsidR="00C82DE7" w:rsidRDefault="00C82DE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75F1B" w14:textId="77777777" w:rsidR="00C82DE7" w:rsidRDefault="00C82DE7" w:rsidP="00DE7CB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9195CD" w14:textId="77777777" w:rsidR="00C82DE7" w:rsidRDefault="00C82DE7" w:rsidP="00CE0FCC">
      <w:r>
        <w:separator/>
      </w:r>
    </w:p>
  </w:footnote>
  <w:footnote w:type="continuationSeparator" w:id="0">
    <w:p w14:paraId="2C2A67ED" w14:textId="77777777" w:rsidR="00C82DE7" w:rsidRDefault="00C82DE7" w:rsidP="00CE0F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4CEB2" w14:textId="2627946A" w:rsidR="00C82DE7" w:rsidRDefault="00C82DE7">
    <w:pPr>
      <w:pStyle w:val="Header"/>
    </w:pPr>
    <w:r>
      <w:t xml:space="preserve">CS250 </w:t>
    </w:r>
    <w:r w:rsidR="000F764D">
      <w:t>Spring 2017</w:t>
    </w:r>
    <w:r w:rsidR="000F764D">
      <w:tab/>
      <w:t>Homework 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0936FB"/>
    <w:multiLevelType w:val="hybridMultilevel"/>
    <w:tmpl w:val="C840E5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851883"/>
    <w:multiLevelType w:val="hybridMultilevel"/>
    <w:tmpl w:val="EC483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86597"/>
    <w:multiLevelType w:val="hybridMultilevel"/>
    <w:tmpl w:val="5A3AB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937A5"/>
    <w:multiLevelType w:val="multilevel"/>
    <w:tmpl w:val="5A3AB8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A676AB"/>
    <w:multiLevelType w:val="hybridMultilevel"/>
    <w:tmpl w:val="B296D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7018C"/>
    <w:multiLevelType w:val="hybridMultilevel"/>
    <w:tmpl w:val="22D215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A70878"/>
    <w:multiLevelType w:val="hybridMultilevel"/>
    <w:tmpl w:val="0BFC0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D863B2"/>
    <w:multiLevelType w:val="multilevel"/>
    <w:tmpl w:val="40F44550"/>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b/>
        <w:bCs/>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1A368A4"/>
    <w:multiLevelType w:val="hybridMultilevel"/>
    <w:tmpl w:val="9E76B5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30014B"/>
    <w:multiLevelType w:val="hybridMultilevel"/>
    <w:tmpl w:val="B20ADB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EB4145"/>
    <w:multiLevelType w:val="hybridMultilevel"/>
    <w:tmpl w:val="C2FAA5B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33D507C"/>
    <w:multiLevelType w:val="hybridMultilevel"/>
    <w:tmpl w:val="952A13B0"/>
    <w:lvl w:ilvl="0" w:tplc="88826192">
      <w:start w:val="1"/>
      <w:numFmt w:val="decimal"/>
      <w:pStyle w:val="LiteratureCitation"/>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EA5389"/>
    <w:multiLevelType w:val="hybridMultilevel"/>
    <w:tmpl w:val="9C7E30D4"/>
    <w:lvl w:ilvl="0" w:tplc="28CEF264">
      <w:start w:val="1"/>
      <w:numFmt w:val="bullet"/>
      <w:pStyle w:val="SecondResponse"/>
      <w:lvlText w:val=""/>
      <w:lvlJc w:val="left"/>
      <w:pPr>
        <w:ind w:left="1080" w:hanging="360"/>
      </w:pPr>
      <w:rPr>
        <w:rFonts w:ascii="Wingdings" w:hAnsi="Wingdings" w:hint="default"/>
      </w:rPr>
    </w:lvl>
    <w:lvl w:ilvl="1" w:tplc="04090003">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6051E1"/>
    <w:multiLevelType w:val="multilevel"/>
    <w:tmpl w:val="0BFC047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B1F3178"/>
    <w:multiLevelType w:val="multilevel"/>
    <w:tmpl w:val="C2FAA5B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2"/>
  </w:num>
  <w:num w:numId="2">
    <w:abstractNumId w:val="13"/>
  </w:num>
  <w:num w:numId="3">
    <w:abstractNumId w:val="11"/>
  </w:num>
  <w:num w:numId="4">
    <w:abstractNumId w:val="10"/>
  </w:num>
  <w:num w:numId="5">
    <w:abstractNumId w:val="3"/>
  </w:num>
  <w:num w:numId="6">
    <w:abstractNumId w:val="4"/>
  </w:num>
  <w:num w:numId="7">
    <w:abstractNumId w:val="9"/>
  </w:num>
  <w:num w:numId="8">
    <w:abstractNumId w:val="6"/>
  </w:num>
  <w:num w:numId="9">
    <w:abstractNumId w:val="2"/>
  </w:num>
  <w:num w:numId="10">
    <w:abstractNumId w:val="7"/>
  </w:num>
  <w:num w:numId="11">
    <w:abstractNumId w:val="14"/>
  </w:num>
  <w:num w:numId="12">
    <w:abstractNumId w:val="1"/>
  </w:num>
  <w:num w:numId="13">
    <w:abstractNumId w:val="0"/>
  </w:num>
  <w:num w:numId="14">
    <w:abstractNumId w:val="8"/>
  </w:num>
  <w:num w:numId="15">
    <w:abstractNumId w:val="15"/>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MzA2MTM1MTM3NDdQ0lEKTi0uzszPAykwqgUAw6TJtSwAAAA="/>
  </w:docVars>
  <w:rsids>
    <w:rsidRoot w:val="001F6F40"/>
    <w:rsid w:val="000021E1"/>
    <w:rsid w:val="00004A53"/>
    <w:rsid w:val="00004AEB"/>
    <w:rsid w:val="000056A7"/>
    <w:rsid w:val="000174B1"/>
    <w:rsid w:val="00037570"/>
    <w:rsid w:val="00046AE7"/>
    <w:rsid w:val="000470F8"/>
    <w:rsid w:val="000472C7"/>
    <w:rsid w:val="00050BE7"/>
    <w:rsid w:val="00053950"/>
    <w:rsid w:val="000708F6"/>
    <w:rsid w:val="00075E2F"/>
    <w:rsid w:val="000762D3"/>
    <w:rsid w:val="00077A66"/>
    <w:rsid w:val="00092997"/>
    <w:rsid w:val="00095D30"/>
    <w:rsid w:val="000A0156"/>
    <w:rsid w:val="000B00B4"/>
    <w:rsid w:val="000C3165"/>
    <w:rsid w:val="000D362E"/>
    <w:rsid w:val="000F4F4E"/>
    <w:rsid w:val="000F764D"/>
    <w:rsid w:val="001017A7"/>
    <w:rsid w:val="0010614F"/>
    <w:rsid w:val="00106FA0"/>
    <w:rsid w:val="00113FB9"/>
    <w:rsid w:val="00120B80"/>
    <w:rsid w:val="00130A9D"/>
    <w:rsid w:val="00132C36"/>
    <w:rsid w:val="00135051"/>
    <w:rsid w:val="00153467"/>
    <w:rsid w:val="001728C6"/>
    <w:rsid w:val="0017346C"/>
    <w:rsid w:val="0017651B"/>
    <w:rsid w:val="0018172B"/>
    <w:rsid w:val="00191C63"/>
    <w:rsid w:val="00194252"/>
    <w:rsid w:val="00194BE9"/>
    <w:rsid w:val="001A2DA8"/>
    <w:rsid w:val="001A31F8"/>
    <w:rsid w:val="001A5558"/>
    <w:rsid w:val="001A787F"/>
    <w:rsid w:val="001B18D1"/>
    <w:rsid w:val="001B2067"/>
    <w:rsid w:val="001B75F2"/>
    <w:rsid w:val="001C2BB8"/>
    <w:rsid w:val="001D23E0"/>
    <w:rsid w:val="001D2D29"/>
    <w:rsid w:val="001D67FC"/>
    <w:rsid w:val="001E2C0F"/>
    <w:rsid w:val="001E3915"/>
    <w:rsid w:val="001E3BCA"/>
    <w:rsid w:val="001E3C7F"/>
    <w:rsid w:val="001E3E9A"/>
    <w:rsid w:val="001E5CC1"/>
    <w:rsid w:val="001E5FDE"/>
    <w:rsid w:val="001F2BC6"/>
    <w:rsid w:val="001F6F40"/>
    <w:rsid w:val="00201FCC"/>
    <w:rsid w:val="00206F28"/>
    <w:rsid w:val="002139B9"/>
    <w:rsid w:val="002333E2"/>
    <w:rsid w:val="00233FB9"/>
    <w:rsid w:val="00241EF2"/>
    <w:rsid w:val="0024546E"/>
    <w:rsid w:val="00255350"/>
    <w:rsid w:val="00262784"/>
    <w:rsid w:val="002648C9"/>
    <w:rsid w:val="002658A6"/>
    <w:rsid w:val="00276E51"/>
    <w:rsid w:val="002877CC"/>
    <w:rsid w:val="00291B94"/>
    <w:rsid w:val="00294CE8"/>
    <w:rsid w:val="00297817"/>
    <w:rsid w:val="002E0080"/>
    <w:rsid w:val="002E1301"/>
    <w:rsid w:val="00300B40"/>
    <w:rsid w:val="003239D6"/>
    <w:rsid w:val="00352A93"/>
    <w:rsid w:val="00353665"/>
    <w:rsid w:val="003648F3"/>
    <w:rsid w:val="00370F11"/>
    <w:rsid w:val="00376B46"/>
    <w:rsid w:val="00377B97"/>
    <w:rsid w:val="00384D85"/>
    <w:rsid w:val="00386758"/>
    <w:rsid w:val="00395C17"/>
    <w:rsid w:val="003B142A"/>
    <w:rsid w:val="003B23F9"/>
    <w:rsid w:val="003C1103"/>
    <w:rsid w:val="003C4206"/>
    <w:rsid w:val="003D749F"/>
    <w:rsid w:val="003E6EC7"/>
    <w:rsid w:val="003F4A95"/>
    <w:rsid w:val="003F5BA9"/>
    <w:rsid w:val="004154AC"/>
    <w:rsid w:val="004210E0"/>
    <w:rsid w:val="00430109"/>
    <w:rsid w:val="004342F6"/>
    <w:rsid w:val="004717BC"/>
    <w:rsid w:val="00482E0B"/>
    <w:rsid w:val="004904A4"/>
    <w:rsid w:val="00496BE1"/>
    <w:rsid w:val="004A6593"/>
    <w:rsid w:val="004A739D"/>
    <w:rsid w:val="004A748A"/>
    <w:rsid w:val="004C2767"/>
    <w:rsid w:val="004D1D53"/>
    <w:rsid w:val="004F5DF3"/>
    <w:rsid w:val="004F6B57"/>
    <w:rsid w:val="00513A75"/>
    <w:rsid w:val="00561150"/>
    <w:rsid w:val="00562242"/>
    <w:rsid w:val="00585C93"/>
    <w:rsid w:val="00593BD5"/>
    <w:rsid w:val="00596F3E"/>
    <w:rsid w:val="0059779E"/>
    <w:rsid w:val="005B287B"/>
    <w:rsid w:val="005B64FF"/>
    <w:rsid w:val="005C1652"/>
    <w:rsid w:val="005C6A2E"/>
    <w:rsid w:val="005C6E18"/>
    <w:rsid w:val="005E4B38"/>
    <w:rsid w:val="005F030E"/>
    <w:rsid w:val="005F42DD"/>
    <w:rsid w:val="006014AD"/>
    <w:rsid w:val="00602E0D"/>
    <w:rsid w:val="00612081"/>
    <w:rsid w:val="006170E4"/>
    <w:rsid w:val="00620D13"/>
    <w:rsid w:val="00632B9D"/>
    <w:rsid w:val="006353A3"/>
    <w:rsid w:val="006354AE"/>
    <w:rsid w:val="006372A3"/>
    <w:rsid w:val="006413CE"/>
    <w:rsid w:val="006523D1"/>
    <w:rsid w:val="00663BB7"/>
    <w:rsid w:val="00664428"/>
    <w:rsid w:val="00683872"/>
    <w:rsid w:val="00685AEA"/>
    <w:rsid w:val="006917D3"/>
    <w:rsid w:val="006928C0"/>
    <w:rsid w:val="006A3078"/>
    <w:rsid w:val="006B1911"/>
    <w:rsid w:val="006C02DB"/>
    <w:rsid w:val="006C6A11"/>
    <w:rsid w:val="006C6E76"/>
    <w:rsid w:val="006D0C68"/>
    <w:rsid w:val="006D5415"/>
    <w:rsid w:val="006E4325"/>
    <w:rsid w:val="006E60DF"/>
    <w:rsid w:val="006E6CD6"/>
    <w:rsid w:val="006F0C85"/>
    <w:rsid w:val="006F7771"/>
    <w:rsid w:val="00706227"/>
    <w:rsid w:val="007221A2"/>
    <w:rsid w:val="00723D48"/>
    <w:rsid w:val="00723DDD"/>
    <w:rsid w:val="00734C25"/>
    <w:rsid w:val="00737F77"/>
    <w:rsid w:val="00740EA6"/>
    <w:rsid w:val="00753310"/>
    <w:rsid w:val="007658DF"/>
    <w:rsid w:val="00766CB4"/>
    <w:rsid w:val="0077040A"/>
    <w:rsid w:val="00773F38"/>
    <w:rsid w:val="007744CD"/>
    <w:rsid w:val="007756CD"/>
    <w:rsid w:val="00775FEA"/>
    <w:rsid w:val="00777FA7"/>
    <w:rsid w:val="00780819"/>
    <w:rsid w:val="00780BD6"/>
    <w:rsid w:val="00794F4C"/>
    <w:rsid w:val="007B0B52"/>
    <w:rsid w:val="007B27B5"/>
    <w:rsid w:val="007B4EE7"/>
    <w:rsid w:val="007D021A"/>
    <w:rsid w:val="007D0868"/>
    <w:rsid w:val="007E0888"/>
    <w:rsid w:val="007E2E59"/>
    <w:rsid w:val="007E7789"/>
    <w:rsid w:val="007F3FB6"/>
    <w:rsid w:val="00800FE7"/>
    <w:rsid w:val="008056AB"/>
    <w:rsid w:val="008117F8"/>
    <w:rsid w:val="00812F5D"/>
    <w:rsid w:val="00814B98"/>
    <w:rsid w:val="008156EC"/>
    <w:rsid w:val="00821394"/>
    <w:rsid w:val="008262A1"/>
    <w:rsid w:val="00831773"/>
    <w:rsid w:val="008378B2"/>
    <w:rsid w:val="00843B19"/>
    <w:rsid w:val="0084743D"/>
    <w:rsid w:val="00850B40"/>
    <w:rsid w:val="008525FB"/>
    <w:rsid w:val="00854729"/>
    <w:rsid w:val="00855DA7"/>
    <w:rsid w:val="008621A7"/>
    <w:rsid w:val="00882808"/>
    <w:rsid w:val="00885E1B"/>
    <w:rsid w:val="00887108"/>
    <w:rsid w:val="00892458"/>
    <w:rsid w:val="008955B5"/>
    <w:rsid w:val="00897379"/>
    <w:rsid w:val="008A2004"/>
    <w:rsid w:val="008C2E37"/>
    <w:rsid w:val="008C5B84"/>
    <w:rsid w:val="008D79A1"/>
    <w:rsid w:val="008F7F07"/>
    <w:rsid w:val="0091138D"/>
    <w:rsid w:val="00912E5C"/>
    <w:rsid w:val="00920172"/>
    <w:rsid w:val="0093328C"/>
    <w:rsid w:val="009332D8"/>
    <w:rsid w:val="0094622B"/>
    <w:rsid w:val="00950309"/>
    <w:rsid w:val="00951827"/>
    <w:rsid w:val="00951BC5"/>
    <w:rsid w:val="009531C1"/>
    <w:rsid w:val="00953514"/>
    <w:rsid w:val="00953F75"/>
    <w:rsid w:val="0095564E"/>
    <w:rsid w:val="009563CF"/>
    <w:rsid w:val="00962472"/>
    <w:rsid w:val="0096457B"/>
    <w:rsid w:val="009650D0"/>
    <w:rsid w:val="00975FD1"/>
    <w:rsid w:val="00983AAE"/>
    <w:rsid w:val="00984F97"/>
    <w:rsid w:val="009917C9"/>
    <w:rsid w:val="009B0744"/>
    <w:rsid w:val="009B3626"/>
    <w:rsid w:val="009B7CBD"/>
    <w:rsid w:val="009E1D82"/>
    <w:rsid w:val="00A10A2E"/>
    <w:rsid w:val="00A1354E"/>
    <w:rsid w:val="00A17D00"/>
    <w:rsid w:val="00A23666"/>
    <w:rsid w:val="00A32849"/>
    <w:rsid w:val="00A42D33"/>
    <w:rsid w:val="00A43A98"/>
    <w:rsid w:val="00A44ABD"/>
    <w:rsid w:val="00A7211E"/>
    <w:rsid w:val="00A74188"/>
    <w:rsid w:val="00A87193"/>
    <w:rsid w:val="00AA1DC6"/>
    <w:rsid w:val="00AA7240"/>
    <w:rsid w:val="00AB6FCA"/>
    <w:rsid w:val="00AD2FEB"/>
    <w:rsid w:val="00AD32ED"/>
    <w:rsid w:val="00AE0548"/>
    <w:rsid w:val="00AE097C"/>
    <w:rsid w:val="00AE53C2"/>
    <w:rsid w:val="00B02B00"/>
    <w:rsid w:val="00B03254"/>
    <w:rsid w:val="00B133E4"/>
    <w:rsid w:val="00B169FE"/>
    <w:rsid w:val="00B17F07"/>
    <w:rsid w:val="00B20043"/>
    <w:rsid w:val="00B22CAE"/>
    <w:rsid w:val="00B25519"/>
    <w:rsid w:val="00B3146B"/>
    <w:rsid w:val="00B360F7"/>
    <w:rsid w:val="00B3730B"/>
    <w:rsid w:val="00B477FD"/>
    <w:rsid w:val="00B63FD3"/>
    <w:rsid w:val="00B73DED"/>
    <w:rsid w:val="00B74155"/>
    <w:rsid w:val="00B85DD4"/>
    <w:rsid w:val="00B907F3"/>
    <w:rsid w:val="00BC0313"/>
    <w:rsid w:val="00BC3E5C"/>
    <w:rsid w:val="00BD09DE"/>
    <w:rsid w:val="00BD4194"/>
    <w:rsid w:val="00BF1177"/>
    <w:rsid w:val="00C05659"/>
    <w:rsid w:val="00C05F69"/>
    <w:rsid w:val="00C15AB8"/>
    <w:rsid w:val="00C222F8"/>
    <w:rsid w:val="00C332D2"/>
    <w:rsid w:val="00C34108"/>
    <w:rsid w:val="00C475AC"/>
    <w:rsid w:val="00C52BC2"/>
    <w:rsid w:val="00C611CD"/>
    <w:rsid w:val="00C65F36"/>
    <w:rsid w:val="00C75692"/>
    <w:rsid w:val="00C82DE7"/>
    <w:rsid w:val="00C860D2"/>
    <w:rsid w:val="00C87F37"/>
    <w:rsid w:val="00CA1A7B"/>
    <w:rsid w:val="00CB1D9C"/>
    <w:rsid w:val="00CB2A5C"/>
    <w:rsid w:val="00CB3FE2"/>
    <w:rsid w:val="00CB6063"/>
    <w:rsid w:val="00CC01C9"/>
    <w:rsid w:val="00CC06CA"/>
    <w:rsid w:val="00CC5F60"/>
    <w:rsid w:val="00CD29FF"/>
    <w:rsid w:val="00CD58C9"/>
    <w:rsid w:val="00CD75E2"/>
    <w:rsid w:val="00CE0FCC"/>
    <w:rsid w:val="00CF0888"/>
    <w:rsid w:val="00D000A6"/>
    <w:rsid w:val="00D13F25"/>
    <w:rsid w:val="00D14D56"/>
    <w:rsid w:val="00D1714C"/>
    <w:rsid w:val="00D20CB4"/>
    <w:rsid w:val="00D22593"/>
    <w:rsid w:val="00D31C21"/>
    <w:rsid w:val="00D3212D"/>
    <w:rsid w:val="00D3546F"/>
    <w:rsid w:val="00D43234"/>
    <w:rsid w:val="00D468B7"/>
    <w:rsid w:val="00D476A3"/>
    <w:rsid w:val="00D57D70"/>
    <w:rsid w:val="00D7092B"/>
    <w:rsid w:val="00D70B28"/>
    <w:rsid w:val="00D8027F"/>
    <w:rsid w:val="00D83DDB"/>
    <w:rsid w:val="00D85871"/>
    <w:rsid w:val="00D95520"/>
    <w:rsid w:val="00D964F8"/>
    <w:rsid w:val="00D973B3"/>
    <w:rsid w:val="00DA1DA5"/>
    <w:rsid w:val="00DC7E38"/>
    <w:rsid w:val="00DD6D1E"/>
    <w:rsid w:val="00DE398E"/>
    <w:rsid w:val="00DE7CBF"/>
    <w:rsid w:val="00DF1D7A"/>
    <w:rsid w:val="00DF3510"/>
    <w:rsid w:val="00DF7BCF"/>
    <w:rsid w:val="00DF7D00"/>
    <w:rsid w:val="00E0162C"/>
    <w:rsid w:val="00E05C75"/>
    <w:rsid w:val="00E07E85"/>
    <w:rsid w:val="00E13AC5"/>
    <w:rsid w:val="00E26ABF"/>
    <w:rsid w:val="00E32998"/>
    <w:rsid w:val="00E3578B"/>
    <w:rsid w:val="00E51A55"/>
    <w:rsid w:val="00E5750B"/>
    <w:rsid w:val="00E714F8"/>
    <w:rsid w:val="00E714FA"/>
    <w:rsid w:val="00E73268"/>
    <w:rsid w:val="00E7375C"/>
    <w:rsid w:val="00E869FA"/>
    <w:rsid w:val="00EA2CEB"/>
    <w:rsid w:val="00EA53A0"/>
    <w:rsid w:val="00EB2D1D"/>
    <w:rsid w:val="00EB7F4A"/>
    <w:rsid w:val="00EC315F"/>
    <w:rsid w:val="00EC7E9E"/>
    <w:rsid w:val="00EC7EE1"/>
    <w:rsid w:val="00ED5A95"/>
    <w:rsid w:val="00EE0222"/>
    <w:rsid w:val="00EE0FD7"/>
    <w:rsid w:val="00EF1F68"/>
    <w:rsid w:val="00EF3AF6"/>
    <w:rsid w:val="00EF5F7C"/>
    <w:rsid w:val="00F0076E"/>
    <w:rsid w:val="00F04692"/>
    <w:rsid w:val="00F142E9"/>
    <w:rsid w:val="00F37778"/>
    <w:rsid w:val="00F40A23"/>
    <w:rsid w:val="00F4507F"/>
    <w:rsid w:val="00F52E0D"/>
    <w:rsid w:val="00F6201E"/>
    <w:rsid w:val="00F64118"/>
    <w:rsid w:val="00F67568"/>
    <w:rsid w:val="00F8199B"/>
    <w:rsid w:val="00F8298E"/>
    <w:rsid w:val="00F838C1"/>
    <w:rsid w:val="00FA6AAA"/>
    <w:rsid w:val="00FB3FD4"/>
    <w:rsid w:val="00FC0E5D"/>
    <w:rsid w:val="00FC2C9C"/>
    <w:rsid w:val="00FC3B9D"/>
    <w:rsid w:val="00FD6512"/>
    <w:rsid w:val="00FE2750"/>
    <w:rsid w:val="00FE4D06"/>
    <w:rsid w:val="00FF4A2E"/>
    <w:rsid w:val="00FF7AF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29FF9C69"/>
  <w15:docId w15:val="{BD4EFEF2-26F6-4F44-898E-5EA5D667B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332D8"/>
    <w:rPr>
      <w:rFonts w:ascii="Times New Roman" w:hAnsi="Times New Roman"/>
      <w:sz w:val="24"/>
      <w:szCs w:val="24"/>
    </w:rPr>
  </w:style>
  <w:style w:type="paragraph" w:styleId="Heading2">
    <w:name w:val="heading 2"/>
    <w:basedOn w:val="Normal"/>
    <w:next w:val="Normal"/>
    <w:link w:val="Heading2Char"/>
    <w:autoRedefine/>
    <w:rsid w:val="009332D8"/>
    <w:pPr>
      <w:keepNext/>
      <w:keepLines/>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autoRedefine/>
    <w:rsid w:val="009332D8"/>
    <w:pPr>
      <w:keepNext/>
      <w:keepLines/>
      <w:spacing w:before="200"/>
      <w:outlineLvl w:val="2"/>
    </w:pPr>
    <w:rPr>
      <w:rFonts w:asciiTheme="majorHAnsi" w:eastAsiaTheme="majorEastAsia" w:hAnsiTheme="majorHAnsi" w:cstheme="maj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teratureCitation">
    <w:name w:val="Literature Citation"/>
    <w:basedOn w:val="Normal"/>
    <w:qFormat/>
    <w:rsid w:val="007D0868"/>
    <w:pPr>
      <w:numPr>
        <w:numId w:val="1"/>
      </w:numPr>
      <w:jc w:val="both"/>
    </w:pPr>
    <w:rPr>
      <w:rFonts w:eastAsia="Times" w:cs="Times New Roman"/>
      <w:sz w:val="20"/>
    </w:rPr>
  </w:style>
  <w:style w:type="paragraph" w:customStyle="1" w:styleId="SecondResponse">
    <w:name w:val="Second Response"/>
    <w:basedOn w:val="Normal"/>
    <w:qFormat/>
    <w:rsid w:val="00C87F37"/>
    <w:pPr>
      <w:numPr>
        <w:numId w:val="2"/>
      </w:numPr>
      <w:spacing w:before="120" w:after="240"/>
      <w:jc w:val="both"/>
    </w:pPr>
    <w:rPr>
      <w:rFonts w:eastAsia="Times New Roman" w:cs="Times New Roman"/>
      <w:snapToGrid w:val="0"/>
      <w:color w:val="000000"/>
    </w:rPr>
  </w:style>
  <w:style w:type="character" w:customStyle="1" w:styleId="Heading2Char">
    <w:name w:val="Heading 2 Char"/>
    <w:basedOn w:val="DefaultParagraphFont"/>
    <w:link w:val="Heading2"/>
    <w:rsid w:val="009332D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9332D8"/>
    <w:rPr>
      <w:rFonts w:asciiTheme="majorHAnsi" w:eastAsiaTheme="majorEastAsia" w:hAnsiTheme="majorHAnsi" w:cstheme="majorBidi"/>
      <w:b/>
      <w:bCs/>
    </w:rPr>
  </w:style>
  <w:style w:type="paragraph" w:styleId="ListParagraph">
    <w:name w:val="List Paragraph"/>
    <w:basedOn w:val="Normal"/>
    <w:uiPriority w:val="34"/>
    <w:qFormat/>
    <w:rsid w:val="001F6F40"/>
    <w:pPr>
      <w:ind w:left="720"/>
      <w:contextualSpacing/>
    </w:pPr>
  </w:style>
  <w:style w:type="table" w:styleId="TableGrid">
    <w:name w:val="Table Grid"/>
    <w:basedOn w:val="TableNormal"/>
    <w:uiPriority w:val="59"/>
    <w:rsid w:val="001F6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6FCA"/>
    <w:rPr>
      <w:rFonts w:ascii="Lucida Grande" w:hAnsi="Lucida Grande"/>
      <w:sz w:val="18"/>
      <w:szCs w:val="18"/>
    </w:rPr>
  </w:style>
  <w:style w:type="character" w:customStyle="1" w:styleId="BalloonTextChar">
    <w:name w:val="Balloon Text Char"/>
    <w:basedOn w:val="DefaultParagraphFont"/>
    <w:link w:val="BalloonText"/>
    <w:uiPriority w:val="99"/>
    <w:semiHidden/>
    <w:rsid w:val="00AB6FCA"/>
    <w:rPr>
      <w:rFonts w:ascii="Lucida Grande" w:hAnsi="Lucida Grande"/>
      <w:sz w:val="18"/>
      <w:szCs w:val="18"/>
    </w:rPr>
  </w:style>
  <w:style w:type="paragraph" w:styleId="Header">
    <w:name w:val="header"/>
    <w:basedOn w:val="Normal"/>
    <w:link w:val="HeaderChar"/>
    <w:uiPriority w:val="99"/>
    <w:unhideWhenUsed/>
    <w:rsid w:val="00CE0FCC"/>
    <w:pPr>
      <w:tabs>
        <w:tab w:val="center" w:pos="4320"/>
        <w:tab w:val="right" w:pos="8640"/>
      </w:tabs>
    </w:pPr>
  </w:style>
  <w:style w:type="character" w:customStyle="1" w:styleId="HeaderChar">
    <w:name w:val="Header Char"/>
    <w:basedOn w:val="DefaultParagraphFont"/>
    <w:link w:val="Header"/>
    <w:uiPriority w:val="99"/>
    <w:rsid w:val="00CE0FCC"/>
    <w:rPr>
      <w:rFonts w:ascii="Times New Roman" w:hAnsi="Times New Roman"/>
      <w:sz w:val="24"/>
      <w:szCs w:val="24"/>
    </w:rPr>
  </w:style>
  <w:style w:type="paragraph" w:styleId="Footer">
    <w:name w:val="footer"/>
    <w:basedOn w:val="Normal"/>
    <w:link w:val="FooterChar"/>
    <w:uiPriority w:val="99"/>
    <w:unhideWhenUsed/>
    <w:rsid w:val="00CE0FCC"/>
    <w:pPr>
      <w:tabs>
        <w:tab w:val="center" w:pos="4320"/>
        <w:tab w:val="right" w:pos="8640"/>
      </w:tabs>
    </w:pPr>
  </w:style>
  <w:style w:type="character" w:customStyle="1" w:styleId="FooterChar">
    <w:name w:val="Footer Char"/>
    <w:basedOn w:val="DefaultParagraphFont"/>
    <w:link w:val="Footer"/>
    <w:uiPriority w:val="99"/>
    <w:rsid w:val="00CE0FCC"/>
    <w:rPr>
      <w:rFonts w:ascii="Times New Roman" w:hAnsi="Times New Roman"/>
      <w:sz w:val="24"/>
      <w:szCs w:val="24"/>
    </w:rPr>
  </w:style>
  <w:style w:type="character" w:styleId="PageNumber">
    <w:name w:val="page number"/>
    <w:basedOn w:val="DefaultParagraphFont"/>
    <w:uiPriority w:val="99"/>
    <w:semiHidden/>
    <w:unhideWhenUsed/>
    <w:rsid w:val="00CE0FCC"/>
  </w:style>
  <w:style w:type="character" w:styleId="Hyperlink">
    <w:name w:val="Hyperlink"/>
    <w:basedOn w:val="DefaultParagraphFont"/>
    <w:uiPriority w:val="99"/>
    <w:unhideWhenUsed/>
    <w:rsid w:val="007658DF"/>
    <w:rPr>
      <w:color w:val="0000FF" w:themeColor="hyperlink"/>
      <w:u w:val="single"/>
    </w:rPr>
  </w:style>
  <w:style w:type="character" w:styleId="PlaceholderText">
    <w:name w:val="Placeholder Text"/>
    <w:basedOn w:val="DefaultParagraphFont"/>
    <w:uiPriority w:val="99"/>
    <w:semiHidden/>
    <w:rsid w:val="00F829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TotalTime>
  <Pages>2</Pages>
  <Words>672</Words>
  <Characters>38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Adams</dc:creator>
  <cp:keywords/>
  <dc:description/>
  <cp:lastModifiedBy>Ryan Everett</cp:lastModifiedBy>
  <cp:revision>16</cp:revision>
  <cp:lastPrinted>2014-10-10T20:07:00Z</cp:lastPrinted>
  <dcterms:created xsi:type="dcterms:W3CDTF">2017-03-10T23:12:00Z</dcterms:created>
  <dcterms:modified xsi:type="dcterms:W3CDTF">2017-03-11T02:18:00Z</dcterms:modified>
</cp:coreProperties>
</file>